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53c6e80</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53c6e80932ef4d1f170229e8bff81ba829d2be4d"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53c6e80932ef4d1f170229e8bff81ba829d2be4d/"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53c6e80932ef4d1f170229e8bff81ba829d2be4d"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53c6e80932ef4d1f170229e8bff81ba829d2be4d/"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6:50:47Z</dcterms:created>
  <dcterms:modified xsi:type="dcterms:W3CDTF">2023-02-02T16: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